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FB8" w:rsidRPr="0037206B" w:rsidRDefault="009B73E8">
      <w:pPr>
        <w:rPr>
          <w:b/>
        </w:rPr>
      </w:pPr>
      <w:r w:rsidRPr="0037206B">
        <w:rPr>
          <w:b/>
        </w:rPr>
        <w:t>Supplementary Tables</w:t>
      </w: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  <w:b/>
        </w:rPr>
      </w:pPr>
      <w:r w:rsidRPr="0037206B">
        <w:rPr>
          <w:rFonts w:ascii="Calibri" w:eastAsia="Calibri" w:hAnsi="Calibri" w:cs="Times New Roman"/>
          <w:b/>
        </w:rPr>
        <w:t>Supplementary Table 1. Unadjusted and adjusted analyses of factors associated with not having enough food to eat in the past 12 months among participants living with HIV</w:t>
      </w:r>
    </w:p>
    <w:tbl>
      <w:tblPr>
        <w:tblStyle w:val="PlainTable21"/>
        <w:tblW w:w="9504" w:type="dxa"/>
        <w:tblLook w:val="06A0" w:firstRow="1" w:lastRow="0" w:firstColumn="1" w:lastColumn="0" w:noHBand="1" w:noVBand="1"/>
      </w:tblPr>
      <w:tblGrid>
        <w:gridCol w:w="4320"/>
        <w:gridCol w:w="2592"/>
        <w:gridCol w:w="2592"/>
      </w:tblGrid>
      <w:tr w:rsidR="0037206B" w:rsidRPr="0037206B" w:rsidTr="00832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Unadjusted P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Adjusted P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Age (years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18-2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5-3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89 (1.48-2.4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40 (1.11-1.7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40-4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2.04 (1.59-2.6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52 (1.19-1.9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50+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92 (1.48-2.4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27 (0.98-1.6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ex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1-1.1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7 (0.88-1.0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Fe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tudy sit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ayunga, Ugand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outh Rift Valley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51 (1.26-1.8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82 (1.44-2.3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isumu West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3.52 (2.98-4.1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4.15 (3.28-5.2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beya, Tanzan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2 (0.56-0.9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4 (0.70-1.2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Abuja &amp; Lagos Niger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17 (0.91-1.5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78 (1.32-2.3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Year enrolled in AFRICO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3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12 (0.93-1.3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6 (0.63-0.9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5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82-1.2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3 (0.60-0.89)</w:t>
            </w:r>
          </w:p>
        </w:tc>
        <w:bookmarkStart w:id="0" w:name="_GoBack"/>
        <w:bookmarkEnd w:id="0"/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21 (1.00-1.4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7 (0.63-0.9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7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4 (0.56-0.9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88 (0.66-1.1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8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42 (0.23-0.7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56 (0.30-1.0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9/202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35 (0.19-0.64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55 (0.29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Marital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19 (1.08-1.3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3 (0.84-1.0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ducation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ne or some prim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Primary or some second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73 (0.65-0.8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80 (0.72-0.8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econdary and abov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57 (0.50-0.6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64 (0.55-0.7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mployment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70 (0.63-0.7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87-1.1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urrently a farmer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Ye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76 (0.62-0.9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78-1.2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Total no. people in househol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lt;</w:t>
            </w:r>
            <w:r w:rsidRPr="0037206B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11 (0.99-1.2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2 (0.90-1.1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lastRenderedPageBreak/>
              <w:t>No. of dependent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-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67 (1.36-2.0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27 (1.04-1.5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95 (1.58-2.4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40 (1.13-1.7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Viral load (copies/mL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on ART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&lt;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31 (1.16-1.4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2 (0.90-1.1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1 (0.83-1.2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87 (0.72-1.0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Highest ever WHO stag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29 (1.12-1.4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8 (0.86-1.1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31 (1.15-1.5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10 (0.96-1.2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V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8 (0.85-1.3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7 (0.84-1.3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D4 count (cells/mm</w:t>
            </w:r>
            <w:r w:rsidRPr="0037206B">
              <w:rPr>
                <w:rFonts w:ascii="Calibri" w:eastAsia="Times New Roman" w:hAnsi="Calibri" w:cs="Calibri"/>
                <w:vertAlign w:val="superscript"/>
              </w:rPr>
              <w:t>3</w:t>
            </w:r>
            <w:r w:rsidRPr="0037206B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17 (1.02-1.34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4 (0.82-1.07)</w:t>
            </w:r>
          </w:p>
        </w:tc>
      </w:tr>
    </w:tbl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  <w:r w:rsidRPr="0037206B">
        <w:rPr>
          <w:rFonts w:ascii="Calibri" w:eastAsia="Calibri" w:hAnsi="Calibri" w:cs="Times New Roman"/>
        </w:rPr>
        <w:t>Generalized linear models with a Poisson distribution and robust error variances were used to estimate unadjusted and adjusted prevalence ratios (</w:t>
      </w:r>
      <w:proofErr w:type="spellStart"/>
      <w:r w:rsidRPr="0037206B">
        <w:rPr>
          <w:rFonts w:ascii="Calibri" w:eastAsia="Calibri" w:hAnsi="Calibri" w:cs="Times New Roman"/>
        </w:rPr>
        <w:t>aPRs</w:t>
      </w:r>
      <w:proofErr w:type="spellEnd"/>
      <w:r w:rsidRPr="0037206B">
        <w:rPr>
          <w:rFonts w:ascii="Calibri" w:eastAsia="Calibri" w:hAnsi="Calibri" w:cs="Times New Roman"/>
        </w:rPr>
        <w:t xml:space="preserve">) and 95% confidence intervals (CIs) for associations between pre-specified factors of interest and not having enough food to eat in the past 12 months among participants living with HIV. Statistically significant association in bold. </w:t>
      </w: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  <w:b/>
        </w:rPr>
      </w:pPr>
      <w:r w:rsidRPr="0037206B">
        <w:rPr>
          <w:rFonts w:ascii="Calibri" w:eastAsia="Calibri" w:hAnsi="Calibri" w:cs="Times New Roman"/>
          <w:b/>
        </w:rPr>
        <w:t>Supplementary Table 2. Unadjusted and adjusted analyses of factors associated with number of meals per day among participants living with HIV</w:t>
      </w:r>
    </w:p>
    <w:tbl>
      <w:tblPr>
        <w:tblStyle w:val="PlainTable21"/>
        <w:tblW w:w="9504" w:type="dxa"/>
        <w:tblLook w:val="06A0" w:firstRow="1" w:lastRow="0" w:firstColumn="1" w:lastColumn="0" w:noHBand="1" w:noVBand="1"/>
      </w:tblPr>
      <w:tblGrid>
        <w:gridCol w:w="4320"/>
        <w:gridCol w:w="2592"/>
        <w:gridCol w:w="2592"/>
      </w:tblGrid>
      <w:tr w:rsidR="0037206B" w:rsidRPr="0037206B" w:rsidTr="00832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Unadjusted R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Adjusted R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Age (years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18-2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5-3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97 (0.95-0.9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7 (0.95-1.0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40-4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96 (0.93-0.9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96 (0.93-0.9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50+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94 (0.91-0.9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93 (0.90-0.9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ex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8 (0.96-1.0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8 (0.96-1.0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Fe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tudy sit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ayunga, Ugand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outh Rift Valley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13 (1.10-1.1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7 (1.03-1.11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isumu West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10 (1.07-1.1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4 (1.00-1.0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beya, Tanzan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12 (1.09-1.1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5 (1.01-1.0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Abuja &amp; Lagos Niger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6 (1.02-1.1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1 (0.96-1.0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Year enrolled in AFRICO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3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6 (1.02-1.1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97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5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5 (1.01-1.0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2 (0.98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lastRenderedPageBreak/>
              <w:t xml:space="preserve">   201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4 (1.01-1.0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96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7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7 (1.03-1.1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2 (0.98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8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07 (1.01-1.14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3 (0.97-1.1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9/202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10 (1.05-1.1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1 (0.96-1.0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Marital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8-1.0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8-1.0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ducation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ne or some prim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Primary or some second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6 (1.04-1.0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4 (1.02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econdary and abov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7 (1.05-1.0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6 (1.03-1.0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mployment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3 (0.92-0.9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7 (0.95-0.9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urrently a farmer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Ye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0 (0.87-0.9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8 (0.94-1.0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Total no. people in househol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lt;</w:t>
            </w:r>
            <w:r w:rsidRPr="0037206B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9 (0.97-1.01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8-1.0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No. of dependent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-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7-1.0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9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7-1.0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3 (0.99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Viral load (copies/mL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on ART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&lt;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6 (1.04-1.0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4 (1.02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6 (1.03-1.0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3 (1.00-1.0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Highest ever WHO stag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9-1.0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8-1.0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03 (1.00-1.0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2 (1.00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V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6-1.0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9 (0.95-1.0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D4 count (cells/mm</w:t>
            </w:r>
            <w:r w:rsidRPr="0037206B">
              <w:rPr>
                <w:rFonts w:ascii="Calibri" w:eastAsia="Times New Roman" w:hAnsi="Calibri" w:cs="Calibri"/>
                <w:vertAlign w:val="superscript"/>
              </w:rPr>
              <w:t>3</w:t>
            </w:r>
            <w:r w:rsidRPr="0037206B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9-1.0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1 (0.98-1.03)</w:t>
            </w:r>
          </w:p>
        </w:tc>
      </w:tr>
    </w:tbl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  <w:r w:rsidRPr="0037206B">
        <w:rPr>
          <w:rFonts w:ascii="Calibri" w:eastAsia="Calibri" w:hAnsi="Calibri" w:cs="Times New Roman"/>
        </w:rPr>
        <w:t>Poisson regression models were used to estimate unadjusted and adjusted rate ratios (</w:t>
      </w:r>
      <w:proofErr w:type="spellStart"/>
      <w:r w:rsidRPr="0037206B">
        <w:rPr>
          <w:rFonts w:ascii="Calibri" w:eastAsia="Calibri" w:hAnsi="Calibri" w:cs="Times New Roman"/>
        </w:rPr>
        <w:t>aRRs</w:t>
      </w:r>
      <w:proofErr w:type="spellEnd"/>
      <w:r w:rsidRPr="0037206B">
        <w:rPr>
          <w:rFonts w:ascii="Calibri" w:eastAsia="Calibri" w:hAnsi="Calibri" w:cs="Times New Roman"/>
        </w:rPr>
        <w:t xml:space="preserve">) for associations between pre-specified factors and the number of meals per day among participants living with HIV. Statistically significant association in bold. </w:t>
      </w: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</w:p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  <w:b/>
        </w:rPr>
      </w:pPr>
      <w:r w:rsidRPr="0037206B">
        <w:rPr>
          <w:rFonts w:ascii="Calibri" w:eastAsia="Calibri" w:hAnsi="Calibri" w:cs="Times New Roman"/>
          <w:b/>
        </w:rPr>
        <w:t>Supplementary Table 3. Unadjusted and adjusted analyses of factors associated with food insecurity among participants living with HIV</w:t>
      </w:r>
    </w:p>
    <w:tbl>
      <w:tblPr>
        <w:tblStyle w:val="PlainTable21"/>
        <w:tblW w:w="9504" w:type="dxa"/>
        <w:tblLook w:val="06A0" w:firstRow="1" w:lastRow="0" w:firstColumn="1" w:lastColumn="0" w:noHBand="1" w:noVBand="1"/>
      </w:tblPr>
      <w:tblGrid>
        <w:gridCol w:w="4320"/>
        <w:gridCol w:w="2592"/>
        <w:gridCol w:w="2592"/>
      </w:tblGrid>
      <w:tr w:rsidR="0037206B" w:rsidRPr="0037206B" w:rsidTr="00832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Unadjusted P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  <w:tc>
          <w:tcPr>
            <w:tcW w:w="2592" w:type="dxa"/>
            <w:noWrap/>
            <w:hideMark/>
          </w:tcPr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Adjusted PR </w:t>
            </w:r>
          </w:p>
          <w:p w:rsidR="009B73E8" w:rsidRPr="0037206B" w:rsidRDefault="009B73E8" w:rsidP="009B73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 xml:space="preserve">(95% CI) 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Age (years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18-2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5-3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58 (1.32-1.8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31 (1.09-1.5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40-49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65 (1.38-1.9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40 (1.16-1.6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50+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71 (1.42-2.0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39 (1.14-1.6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ex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4 (0.96-1.12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0 (0.93-1.0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Fema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Study sit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ayunga, Ugand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outh Rift Valley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83 (0.75-0.9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86-1.1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Kisumu West, Keny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55 (1.41-1.7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83 (1.56-2.1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beya, Tanzan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51 (0.44-0.6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65 (0.53-0.8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Abuja &amp; Lagos Nigeria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4 (0.82-1.0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1.30 (1.08-1.5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Year enrolled in AFRICO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3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4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2 (0.81-1.0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2 (0.79-1.06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5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2 (0.81-1.0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88 (0.77-1.0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88-1.14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5 (0.81-1.10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7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72 (0.58-0.8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8 (0.79-1.21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8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53 (0.36-0.7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72 (0.49-1.0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019/202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Calibri" w:hAnsi="Calibri" w:cs="Times New Roman"/>
                <w:b/>
                <w:bCs/>
              </w:rPr>
              <w:t>0.46 (0.31-0.6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82 (0.54-1.2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Marital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Marri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11 (1.03-1.2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6 (0.89-1.0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ducation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ne or some prim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Primary or some secondary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71 (0.65-0.7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81 (0.75-0.8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Secondary and abov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66 (0.60-0.7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73 (0.66-0.82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Employment statu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Employe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2 (0.95-1.1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2 (0.91-1.1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urrently a farmer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Ye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22 (1.09-1.3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10 (0.95-1.28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Total no. people in household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lt;</w:t>
            </w:r>
            <w:r w:rsidRPr="0037206B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6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9 (1.00-1.1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3 (0.94-1.14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lastRenderedPageBreak/>
              <w:t>No. of dependents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2-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39 (1.20-1.60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19 (1.03-1.37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gt;5 peopl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50 (1.29-1.74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1.21 (1.03-1.41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Viral load (copies/mL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Not on ART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&lt;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7 (0.90-1.05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90 (0.82-0.9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On ART, viral load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10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84 (0.73-0.98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</w:rPr>
            </w:pPr>
            <w:r w:rsidRPr="0037206B">
              <w:rPr>
                <w:rFonts w:ascii="Calibri" w:eastAsia="Times New Roman" w:hAnsi="Calibri" w:cs="Calibri"/>
                <w:b/>
                <w:bCs/>
              </w:rPr>
              <w:t>0.86 (0.74-0.99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Highest ever WHO stage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8 (0.98-1.19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0.95 (0.86-1.05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II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5 (0.95-1.16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0 (0.90-1.11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IV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05 (0.89-1.23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Calibri" w:hAnsi="Calibri" w:cs="Times New Roman"/>
              </w:rPr>
              <w:t>1.12 (0.95-1.33)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CD4 count (cells/mm</w:t>
            </w:r>
            <w:r w:rsidRPr="0037206B">
              <w:rPr>
                <w:rFonts w:ascii="Calibri" w:eastAsia="Times New Roman" w:hAnsi="Calibri" w:cs="Calibri"/>
                <w:vertAlign w:val="superscript"/>
              </w:rPr>
              <w:t>3</w:t>
            </w:r>
            <w:r w:rsidRPr="0037206B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&lt;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Ref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-</w:t>
            </w:r>
          </w:p>
        </w:tc>
      </w:tr>
      <w:tr w:rsidR="0037206B" w:rsidRPr="0037206B" w:rsidTr="008320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noWrap/>
            <w:hideMark/>
          </w:tcPr>
          <w:p w:rsidR="009B73E8" w:rsidRPr="0037206B" w:rsidRDefault="009B73E8" w:rsidP="009B73E8">
            <w:pPr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 xml:space="preserve">   </w:t>
            </w:r>
            <w:r w:rsidRPr="0037206B">
              <w:rPr>
                <w:rFonts w:ascii="Calibri" w:eastAsia="Times New Roman" w:hAnsi="Calibri" w:cs="Calibri"/>
                <w:u w:val="single"/>
              </w:rPr>
              <w:t>&gt;</w:t>
            </w:r>
            <w:r w:rsidRPr="0037206B">
              <w:rPr>
                <w:rFonts w:ascii="Calibri" w:eastAsia="Times New Roman" w:hAnsi="Calibri" w:cs="Calibri"/>
              </w:rPr>
              <w:t>200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1.07 (0.97-1.17)</w:t>
            </w:r>
          </w:p>
        </w:tc>
        <w:tc>
          <w:tcPr>
            <w:tcW w:w="2592" w:type="dxa"/>
            <w:noWrap/>
          </w:tcPr>
          <w:p w:rsidR="009B73E8" w:rsidRPr="0037206B" w:rsidRDefault="009B73E8" w:rsidP="009B73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7206B">
              <w:rPr>
                <w:rFonts w:ascii="Calibri" w:eastAsia="Times New Roman" w:hAnsi="Calibri" w:cs="Calibri"/>
              </w:rPr>
              <w:t>0.95 (0.86-1.05)</w:t>
            </w:r>
          </w:p>
        </w:tc>
      </w:tr>
    </w:tbl>
    <w:p w:rsidR="009B73E8" w:rsidRPr="0037206B" w:rsidRDefault="009B73E8" w:rsidP="009B73E8">
      <w:pPr>
        <w:spacing w:after="0" w:line="240" w:lineRule="auto"/>
        <w:rPr>
          <w:rFonts w:ascii="Calibri" w:eastAsia="Calibri" w:hAnsi="Calibri" w:cs="Times New Roman"/>
        </w:rPr>
      </w:pPr>
      <w:r w:rsidRPr="0037206B">
        <w:rPr>
          <w:rFonts w:ascii="Calibri" w:eastAsia="Calibri" w:hAnsi="Calibri" w:cs="Times New Roman"/>
        </w:rPr>
        <w:t>Generalized linear models with a Poisson distribution and robust error variances were used to estimate unadjusted and adjusted prevalence ratios (</w:t>
      </w:r>
      <w:proofErr w:type="spellStart"/>
      <w:r w:rsidRPr="0037206B">
        <w:rPr>
          <w:rFonts w:ascii="Calibri" w:eastAsia="Calibri" w:hAnsi="Calibri" w:cs="Times New Roman"/>
        </w:rPr>
        <w:t>aPRs</w:t>
      </w:r>
      <w:proofErr w:type="spellEnd"/>
      <w:r w:rsidRPr="0037206B">
        <w:rPr>
          <w:rFonts w:ascii="Calibri" w:eastAsia="Calibri" w:hAnsi="Calibri" w:cs="Times New Roman"/>
        </w:rPr>
        <w:t xml:space="preserve">) and 95% confidence intervals (CIs) for associations between pre-specified factors of interest and food insecurity, </w:t>
      </w:r>
      <w:r w:rsidRPr="0037206B">
        <w:rPr>
          <w:rFonts w:ascii="Calibri" w:eastAsia="Times" w:hAnsi="Calibri" w:cs="Times New Roman"/>
        </w:rPr>
        <w:t>defined as a report of not having enough food to eat over the past 12 months or having less than 3 meals per day on average,</w:t>
      </w:r>
      <w:r w:rsidRPr="0037206B">
        <w:rPr>
          <w:rFonts w:ascii="Calibri" w:eastAsia="Calibri" w:hAnsi="Calibri" w:cs="Times New Roman"/>
        </w:rPr>
        <w:t xml:space="preserve"> among participants living with HIV. Statistically significant association in bold. </w:t>
      </w:r>
    </w:p>
    <w:p w:rsidR="009B73E8" w:rsidRPr="0037206B" w:rsidRDefault="009B73E8"/>
    <w:sectPr w:rsidR="009B73E8" w:rsidRPr="003720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zMDIwtQAiS1MLIyUdpeDU4uLM/DyQAqNaANFOhVgsAAAA"/>
  </w:docVars>
  <w:rsids>
    <w:rsidRoot w:val="009B73E8"/>
    <w:rsid w:val="001A7FB8"/>
    <w:rsid w:val="0037206B"/>
    <w:rsid w:val="0083208F"/>
    <w:rsid w:val="008320F3"/>
    <w:rsid w:val="009B73E8"/>
    <w:rsid w:val="00B92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2BE7DC-5E8E-44F1-9317-427025A7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next w:val="PlainTable2"/>
    <w:uiPriority w:val="42"/>
    <w:rsid w:val="009B73E8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9B73E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roezindu</dc:creator>
  <cp:keywords/>
  <dc:description/>
  <cp:lastModifiedBy>Michael Iroezindu</cp:lastModifiedBy>
  <cp:revision>3</cp:revision>
  <dcterms:created xsi:type="dcterms:W3CDTF">2021-05-26T00:23:00Z</dcterms:created>
  <dcterms:modified xsi:type="dcterms:W3CDTF">2021-08-10T05:02:00Z</dcterms:modified>
</cp:coreProperties>
</file>